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F360B" w:rsidRPr="008E2045" w:rsidRDefault="006F360B" w:rsidP="008E2045">
      <w:pPr>
        <w:pStyle w:val="Naslov1"/>
        <w:jc w:val="center"/>
        <w:rPr>
          <w:b/>
        </w:rPr>
      </w:pPr>
      <w:r w:rsidRPr="006F360B">
        <w:rPr>
          <w:b/>
        </w:rPr>
        <w:t>Zbiranje ponudb za tečaje, delavnice in aktivnosti za mlade, odrasle in otroke v šolskem letu 2019/20</w:t>
      </w:r>
      <w:r w:rsidR="008E2045">
        <w:rPr>
          <w:b/>
        </w:rPr>
        <w:t xml:space="preserve"> – obrazec za ponudbo</w:t>
      </w:r>
    </w:p>
    <w:p w:rsidR="006F360B" w:rsidRPr="006F360B" w:rsidRDefault="006F360B" w:rsidP="006F360B"/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3256"/>
        <w:gridCol w:w="5806"/>
      </w:tblGrid>
      <w:tr w:rsidR="006F360B" w:rsidTr="006F360B">
        <w:trPr>
          <w:trHeight w:val="567"/>
        </w:trPr>
        <w:tc>
          <w:tcPr>
            <w:tcW w:w="3256" w:type="dxa"/>
            <w:vAlign w:val="center"/>
          </w:tcPr>
          <w:p w:rsidR="006F360B" w:rsidRPr="006F360B" w:rsidRDefault="006F360B" w:rsidP="006F360B">
            <w:pPr>
              <w:rPr>
                <w:b/>
              </w:rPr>
            </w:pPr>
            <w:r w:rsidRPr="006F360B">
              <w:rPr>
                <w:b/>
              </w:rPr>
              <w:t>Ime in priimek mentorja</w:t>
            </w:r>
          </w:p>
        </w:tc>
        <w:tc>
          <w:tcPr>
            <w:tcW w:w="5806" w:type="dxa"/>
            <w:vAlign w:val="center"/>
          </w:tcPr>
          <w:p w:rsidR="006F360B" w:rsidRDefault="006F360B" w:rsidP="006F360B"/>
        </w:tc>
      </w:tr>
      <w:tr w:rsidR="006F360B" w:rsidTr="006F360B">
        <w:trPr>
          <w:trHeight w:val="567"/>
        </w:trPr>
        <w:tc>
          <w:tcPr>
            <w:tcW w:w="3256" w:type="dxa"/>
            <w:vAlign w:val="center"/>
          </w:tcPr>
          <w:p w:rsidR="006F360B" w:rsidRPr="006F360B" w:rsidRDefault="006F360B" w:rsidP="006F360B">
            <w:pPr>
              <w:rPr>
                <w:b/>
              </w:rPr>
            </w:pPr>
            <w:r w:rsidRPr="006F360B">
              <w:rPr>
                <w:b/>
              </w:rPr>
              <w:t>Kontaktna telefonska številka</w:t>
            </w:r>
          </w:p>
        </w:tc>
        <w:tc>
          <w:tcPr>
            <w:tcW w:w="5806" w:type="dxa"/>
            <w:vAlign w:val="center"/>
          </w:tcPr>
          <w:p w:rsidR="006F360B" w:rsidRDefault="006F360B" w:rsidP="006F360B"/>
        </w:tc>
      </w:tr>
      <w:tr w:rsidR="006F360B" w:rsidTr="006F360B">
        <w:trPr>
          <w:trHeight w:val="567"/>
        </w:trPr>
        <w:tc>
          <w:tcPr>
            <w:tcW w:w="3256" w:type="dxa"/>
            <w:vAlign w:val="center"/>
          </w:tcPr>
          <w:p w:rsidR="006F360B" w:rsidRPr="006F360B" w:rsidRDefault="006F360B" w:rsidP="006F360B">
            <w:pPr>
              <w:rPr>
                <w:b/>
              </w:rPr>
            </w:pPr>
            <w:r w:rsidRPr="006F360B">
              <w:rPr>
                <w:b/>
              </w:rPr>
              <w:t>Kontaktni e-mail</w:t>
            </w:r>
          </w:p>
        </w:tc>
        <w:tc>
          <w:tcPr>
            <w:tcW w:w="5806" w:type="dxa"/>
            <w:vAlign w:val="center"/>
          </w:tcPr>
          <w:p w:rsidR="006F360B" w:rsidRDefault="006F360B" w:rsidP="006F360B"/>
        </w:tc>
        <w:bookmarkStart w:id="0" w:name="_GoBack"/>
        <w:bookmarkEnd w:id="0"/>
      </w:tr>
      <w:tr w:rsidR="006F360B" w:rsidTr="006F360B">
        <w:trPr>
          <w:trHeight w:val="567"/>
        </w:trPr>
        <w:tc>
          <w:tcPr>
            <w:tcW w:w="3256" w:type="dxa"/>
            <w:tcBorders>
              <w:bottom w:val="thinThickSmallGap" w:sz="24" w:space="0" w:color="auto"/>
            </w:tcBorders>
            <w:vAlign w:val="center"/>
          </w:tcPr>
          <w:p w:rsidR="006F360B" w:rsidRDefault="006F360B" w:rsidP="006F360B">
            <w:pPr>
              <w:rPr>
                <w:b/>
              </w:rPr>
            </w:pPr>
            <w:r w:rsidRPr="006F360B">
              <w:rPr>
                <w:b/>
              </w:rPr>
              <w:t xml:space="preserve">Naziv in naslov organizacije, ki opravi storitev </w:t>
            </w:r>
          </w:p>
          <w:p w:rsidR="006F360B" w:rsidRPr="006F360B" w:rsidRDefault="006F360B" w:rsidP="006F360B">
            <w:pPr>
              <w:rPr>
                <w:b/>
              </w:rPr>
            </w:pPr>
            <w:r w:rsidRPr="006F360B">
              <w:rPr>
                <w:b/>
              </w:rPr>
              <w:t>(lahko povezava na spletno stran bizi.si)</w:t>
            </w:r>
          </w:p>
          <w:p w:rsidR="006F360B" w:rsidRPr="006F360B" w:rsidRDefault="006F360B" w:rsidP="006F360B">
            <w:pPr>
              <w:rPr>
                <w:b/>
              </w:rPr>
            </w:pPr>
          </w:p>
        </w:tc>
        <w:tc>
          <w:tcPr>
            <w:tcW w:w="5806" w:type="dxa"/>
            <w:tcBorders>
              <w:bottom w:val="thinThickSmallGap" w:sz="24" w:space="0" w:color="auto"/>
            </w:tcBorders>
            <w:vAlign w:val="center"/>
          </w:tcPr>
          <w:p w:rsidR="006F360B" w:rsidRDefault="006F360B" w:rsidP="006F360B"/>
        </w:tc>
      </w:tr>
      <w:tr w:rsidR="006F360B" w:rsidTr="006F360B">
        <w:trPr>
          <w:trHeight w:val="850"/>
        </w:trPr>
        <w:tc>
          <w:tcPr>
            <w:tcW w:w="3256" w:type="dxa"/>
            <w:tcBorders>
              <w:top w:val="thinThickSmallGap" w:sz="24" w:space="0" w:color="auto"/>
            </w:tcBorders>
            <w:vAlign w:val="center"/>
          </w:tcPr>
          <w:p w:rsidR="006F360B" w:rsidRPr="006F360B" w:rsidRDefault="006F360B" w:rsidP="006F360B">
            <w:pPr>
              <w:rPr>
                <w:b/>
              </w:rPr>
            </w:pPr>
            <w:r w:rsidRPr="006F360B">
              <w:rPr>
                <w:b/>
              </w:rPr>
              <w:t xml:space="preserve">Naziv </w:t>
            </w:r>
            <w:r>
              <w:rPr>
                <w:b/>
              </w:rPr>
              <w:t>programa</w:t>
            </w:r>
            <w:r w:rsidRPr="006F360B">
              <w:rPr>
                <w:b/>
              </w:rPr>
              <w:t xml:space="preserve"> (tečaja, delavnice …)</w:t>
            </w:r>
          </w:p>
        </w:tc>
        <w:tc>
          <w:tcPr>
            <w:tcW w:w="5806" w:type="dxa"/>
            <w:tcBorders>
              <w:top w:val="thinThickSmallGap" w:sz="24" w:space="0" w:color="auto"/>
            </w:tcBorders>
            <w:vAlign w:val="center"/>
          </w:tcPr>
          <w:p w:rsidR="006F360B" w:rsidRDefault="006F360B" w:rsidP="006F360B"/>
        </w:tc>
      </w:tr>
      <w:tr w:rsidR="006F360B" w:rsidTr="006F360B">
        <w:trPr>
          <w:trHeight w:val="567"/>
        </w:trPr>
        <w:tc>
          <w:tcPr>
            <w:tcW w:w="3256" w:type="dxa"/>
            <w:vAlign w:val="center"/>
          </w:tcPr>
          <w:p w:rsidR="006F360B" w:rsidRPr="006F360B" w:rsidRDefault="006F360B" w:rsidP="006F360B">
            <w:pPr>
              <w:rPr>
                <w:b/>
              </w:rPr>
            </w:pPr>
            <w:r w:rsidRPr="006F360B">
              <w:rPr>
                <w:b/>
              </w:rPr>
              <w:t>Vsebina (do 1000 znakov)</w:t>
            </w:r>
          </w:p>
          <w:p w:rsidR="006F360B" w:rsidRPr="006F360B" w:rsidRDefault="006F360B" w:rsidP="006F360B">
            <w:pPr>
              <w:rPr>
                <w:b/>
              </w:rPr>
            </w:pPr>
          </w:p>
        </w:tc>
        <w:tc>
          <w:tcPr>
            <w:tcW w:w="5806" w:type="dxa"/>
            <w:vAlign w:val="center"/>
          </w:tcPr>
          <w:p w:rsidR="006F360B" w:rsidRDefault="006F360B" w:rsidP="006F360B"/>
          <w:p w:rsidR="006F360B" w:rsidRDefault="006F360B" w:rsidP="006F360B"/>
          <w:p w:rsidR="006F360B" w:rsidRDefault="006F360B" w:rsidP="006F360B"/>
          <w:p w:rsidR="006F360B" w:rsidRDefault="006F360B" w:rsidP="006F360B"/>
          <w:p w:rsidR="006F360B" w:rsidRDefault="006F360B" w:rsidP="006F360B"/>
          <w:p w:rsidR="006F360B" w:rsidRDefault="006F360B" w:rsidP="006F360B"/>
          <w:p w:rsidR="006F360B" w:rsidRDefault="006F360B" w:rsidP="006F360B"/>
          <w:p w:rsidR="006F360B" w:rsidRDefault="006F360B" w:rsidP="006F360B"/>
          <w:p w:rsidR="006F360B" w:rsidRDefault="006F360B" w:rsidP="006F360B"/>
          <w:p w:rsidR="006F360B" w:rsidRDefault="006F360B" w:rsidP="006F360B"/>
          <w:p w:rsidR="006F360B" w:rsidRDefault="006F360B" w:rsidP="006F360B"/>
          <w:p w:rsidR="006F360B" w:rsidRDefault="006F360B" w:rsidP="006F360B"/>
          <w:p w:rsidR="006F360B" w:rsidRDefault="006F360B" w:rsidP="006F360B"/>
          <w:p w:rsidR="006F360B" w:rsidRDefault="006F360B" w:rsidP="006F360B"/>
          <w:p w:rsidR="006F360B" w:rsidRDefault="006F360B" w:rsidP="006F360B"/>
        </w:tc>
      </w:tr>
      <w:tr w:rsidR="006F360B" w:rsidTr="006F360B">
        <w:trPr>
          <w:trHeight w:val="567"/>
        </w:trPr>
        <w:tc>
          <w:tcPr>
            <w:tcW w:w="3256" w:type="dxa"/>
            <w:vAlign w:val="center"/>
          </w:tcPr>
          <w:p w:rsidR="006F360B" w:rsidRPr="006F360B" w:rsidRDefault="006F360B" w:rsidP="006F360B">
            <w:pPr>
              <w:rPr>
                <w:b/>
              </w:rPr>
            </w:pPr>
            <w:r w:rsidRPr="006F360B">
              <w:rPr>
                <w:b/>
              </w:rPr>
              <w:t>Ciljna skupina</w:t>
            </w:r>
          </w:p>
        </w:tc>
        <w:tc>
          <w:tcPr>
            <w:tcW w:w="5806" w:type="dxa"/>
            <w:vAlign w:val="center"/>
          </w:tcPr>
          <w:p w:rsidR="006F360B" w:rsidRDefault="006F360B" w:rsidP="006F360B"/>
        </w:tc>
      </w:tr>
      <w:tr w:rsidR="006F360B" w:rsidTr="006F360B">
        <w:trPr>
          <w:trHeight w:val="567"/>
        </w:trPr>
        <w:tc>
          <w:tcPr>
            <w:tcW w:w="3256" w:type="dxa"/>
            <w:vAlign w:val="center"/>
          </w:tcPr>
          <w:p w:rsidR="006F360B" w:rsidRPr="006F360B" w:rsidRDefault="006F360B" w:rsidP="006F360B">
            <w:pPr>
              <w:rPr>
                <w:b/>
              </w:rPr>
            </w:pPr>
            <w:r w:rsidRPr="006F360B">
              <w:rPr>
                <w:b/>
              </w:rPr>
              <w:t>Časovni obseg (koliko ur skupno obsega dejavnost in kako bi bilo najbolje, da so razporejene)</w:t>
            </w:r>
          </w:p>
        </w:tc>
        <w:tc>
          <w:tcPr>
            <w:tcW w:w="5806" w:type="dxa"/>
            <w:vAlign w:val="center"/>
          </w:tcPr>
          <w:p w:rsidR="006F360B" w:rsidRDefault="006F360B" w:rsidP="006F360B"/>
        </w:tc>
      </w:tr>
      <w:tr w:rsidR="006F360B" w:rsidTr="006F360B">
        <w:trPr>
          <w:trHeight w:val="567"/>
        </w:trPr>
        <w:tc>
          <w:tcPr>
            <w:tcW w:w="3256" w:type="dxa"/>
            <w:vAlign w:val="center"/>
          </w:tcPr>
          <w:p w:rsidR="006F360B" w:rsidRPr="006F360B" w:rsidRDefault="006F360B" w:rsidP="006F360B">
            <w:pPr>
              <w:rPr>
                <w:b/>
              </w:rPr>
            </w:pPr>
            <w:r w:rsidRPr="006F360B">
              <w:rPr>
                <w:b/>
              </w:rPr>
              <w:t>Pričakovan honorar</w:t>
            </w:r>
          </w:p>
        </w:tc>
        <w:tc>
          <w:tcPr>
            <w:tcW w:w="5806" w:type="dxa"/>
            <w:vAlign w:val="center"/>
          </w:tcPr>
          <w:p w:rsidR="006F360B" w:rsidRDefault="006F360B" w:rsidP="006F360B"/>
        </w:tc>
      </w:tr>
      <w:tr w:rsidR="008E2045" w:rsidTr="006F360B">
        <w:trPr>
          <w:trHeight w:val="567"/>
        </w:trPr>
        <w:tc>
          <w:tcPr>
            <w:tcW w:w="3256" w:type="dxa"/>
            <w:vAlign w:val="center"/>
          </w:tcPr>
          <w:p w:rsidR="008E2045" w:rsidRPr="006F360B" w:rsidRDefault="008E2045" w:rsidP="008E2045">
            <w:pPr>
              <w:rPr>
                <w:b/>
              </w:rPr>
            </w:pPr>
            <w:r>
              <w:rPr>
                <w:b/>
              </w:rPr>
              <w:t>Reference mentorja/organizacije</w:t>
            </w:r>
          </w:p>
        </w:tc>
        <w:tc>
          <w:tcPr>
            <w:tcW w:w="5806" w:type="dxa"/>
            <w:vAlign w:val="center"/>
          </w:tcPr>
          <w:p w:rsidR="008E2045" w:rsidRDefault="008E2045" w:rsidP="006F360B"/>
          <w:p w:rsidR="008E2045" w:rsidRDefault="008E2045" w:rsidP="006F360B"/>
          <w:p w:rsidR="008E2045" w:rsidRDefault="008E2045" w:rsidP="006F360B"/>
          <w:p w:rsidR="008E2045" w:rsidRDefault="008E2045" w:rsidP="006F360B"/>
          <w:p w:rsidR="008E2045" w:rsidRDefault="008E2045" w:rsidP="006F360B"/>
          <w:p w:rsidR="008E2045" w:rsidRDefault="008E2045" w:rsidP="006F360B"/>
          <w:p w:rsidR="008E2045" w:rsidRDefault="008E2045" w:rsidP="006F360B"/>
          <w:p w:rsidR="008E2045" w:rsidRDefault="008E2045" w:rsidP="006F360B"/>
        </w:tc>
      </w:tr>
    </w:tbl>
    <w:p w:rsidR="00F1786A" w:rsidRDefault="00F1786A"/>
    <w:sectPr w:rsidR="00F1786A" w:rsidSect="00DF1F2C">
      <w:headerReference w:type="default" r:id="rId6"/>
      <w:pgSz w:w="11906" w:h="16838"/>
      <w:pgMar w:top="1276" w:right="1417" w:bottom="1417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D63A0" w:rsidRDefault="007D63A0" w:rsidP="00DF1F2C">
      <w:pPr>
        <w:spacing w:after="0" w:line="240" w:lineRule="auto"/>
      </w:pPr>
      <w:r>
        <w:separator/>
      </w:r>
    </w:p>
  </w:endnote>
  <w:endnote w:type="continuationSeparator" w:id="0">
    <w:p w:rsidR="007D63A0" w:rsidRDefault="007D63A0" w:rsidP="00DF1F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D63A0" w:rsidRDefault="007D63A0" w:rsidP="00DF1F2C">
      <w:pPr>
        <w:spacing w:after="0" w:line="240" w:lineRule="auto"/>
      </w:pPr>
      <w:r>
        <w:separator/>
      </w:r>
    </w:p>
  </w:footnote>
  <w:footnote w:type="continuationSeparator" w:id="0">
    <w:p w:rsidR="007D63A0" w:rsidRDefault="007D63A0" w:rsidP="00DF1F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F1F2C" w:rsidRDefault="00DF1F2C" w:rsidP="00DF1F2C">
    <w:pPr>
      <w:pStyle w:val="Glava"/>
      <w:jc w:val="center"/>
    </w:pPr>
    <w:r>
      <w:rPr>
        <w:noProof/>
        <w:lang w:eastAsia="sl-SI"/>
      </w:rPr>
      <w:drawing>
        <wp:inline distT="0" distB="0" distL="0" distR="0">
          <wp:extent cx="809543" cy="504000"/>
          <wp:effectExtent l="0" t="0" r="0" b="0"/>
          <wp:docPr id="4" name="Slika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id_25-podpis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9543" cy="504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MTU1tjQyNzI0sDRU0lEKTi0uzszPAykwrgUAL3RP+ywAAAA="/>
  </w:docVars>
  <w:rsids>
    <w:rsidRoot w:val="00931DCC"/>
    <w:rsid w:val="00031A61"/>
    <w:rsid w:val="000E3BBE"/>
    <w:rsid w:val="001C0447"/>
    <w:rsid w:val="00372C00"/>
    <w:rsid w:val="004662EC"/>
    <w:rsid w:val="006F360B"/>
    <w:rsid w:val="007C344A"/>
    <w:rsid w:val="007D63A0"/>
    <w:rsid w:val="007F13F2"/>
    <w:rsid w:val="008E2045"/>
    <w:rsid w:val="00931DCC"/>
    <w:rsid w:val="00C8566A"/>
    <w:rsid w:val="00DF1F2C"/>
    <w:rsid w:val="00F178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ADABF18F-667E-42ED-AB2E-FB622C385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paragraph" w:styleId="Naslov1">
    <w:name w:val="heading 1"/>
    <w:basedOn w:val="Navaden"/>
    <w:next w:val="Navaden"/>
    <w:link w:val="Naslov1Znak"/>
    <w:uiPriority w:val="9"/>
    <w:qFormat/>
    <w:rsid w:val="006F36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372C00"/>
    <w:rPr>
      <w:color w:val="0563C1" w:themeColor="hyperlink"/>
      <w:u w:val="single"/>
    </w:rPr>
  </w:style>
  <w:style w:type="table" w:styleId="Tabelamrea">
    <w:name w:val="Table Grid"/>
    <w:basedOn w:val="Navadnatabela"/>
    <w:uiPriority w:val="39"/>
    <w:rsid w:val="006F36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slov1Znak">
    <w:name w:val="Naslov 1 Znak"/>
    <w:basedOn w:val="Privzetapisavaodstavka"/>
    <w:link w:val="Naslov1"/>
    <w:uiPriority w:val="9"/>
    <w:rsid w:val="006F360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E20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E2045"/>
    <w:rPr>
      <w:rFonts w:ascii="Segoe UI" w:hAnsi="Segoe UI" w:cs="Segoe UI"/>
      <w:sz w:val="18"/>
      <w:szCs w:val="18"/>
    </w:rPr>
  </w:style>
  <w:style w:type="paragraph" w:styleId="Glava">
    <w:name w:val="header"/>
    <w:basedOn w:val="Navaden"/>
    <w:link w:val="GlavaZnak"/>
    <w:uiPriority w:val="99"/>
    <w:unhideWhenUsed/>
    <w:rsid w:val="00DF1F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DF1F2C"/>
  </w:style>
  <w:style w:type="paragraph" w:styleId="Noga">
    <w:name w:val="footer"/>
    <w:basedOn w:val="Navaden"/>
    <w:link w:val="NogaZnak"/>
    <w:uiPriority w:val="99"/>
    <w:unhideWhenUsed/>
    <w:rsid w:val="00DF1F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DF1F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</TotalTime>
  <Pages>1</Pages>
  <Words>82</Words>
  <Characters>471</Characters>
  <Application>Microsoft Office Word</Application>
  <DocSecurity>0</DocSecurity>
  <Lines>3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eja</dc:creator>
  <cp:keywords/>
  <dc:description/>
  <cp:lastModifiedBy>Mateja</cp:lastModifiedBy>
  <cp:revision>6</cp:revision>
  <cp:lastPrinted>2019-07-10T09:33:00Z</cp:lastPrinted>
  <dcterms:created xsi:type="dcterms:W3CDTF">2019-06-27T12:02:00Z</dcterms:created>
  <dcterms:modified xsi:type="dcterms:W3CDTF">2019-07-10T12:27:00Z</dcterms:modified>
</cp:coreProperties>
</file>